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687" w:rsidRPr="00B1168D" w:rsidRDefault="00476610" w:rsidP="003D263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ENTOR CONTRACT FALL 2022</w:t>
      </w:r>
      <w:bookmarkStart w:id="0" w:name="_GoBack"/>
      <w:bookmarkEnd w:id="0"/>
    </w:p>
    <w:p w:rsidR="003D2630" w:rsidRPr="00B1168D" w:rsidRDefault="003D2630" w:rsidP="008F10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1168D">
        <w:rPr>
          <w:rFonts w:ascii="Times New Roman" w:hAnsi="Times New Roman" w:cs="Times New Roman"/>
          <w:sz w:val="24"/>
          <w:szCs w:val="24"/>
        </w:rPr>
        <w:t>Last Name:</w:t>
      </w:r>
    </w:p>
    <w:p w:rsidR="003D2630" w:rsidRPr="00B1168D" w:rsidRDefault="003D2630" w:rsidP="008F10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1168D">
        <w:rPr>
          <w:rFonts w:ascii="Times New Roman" w:hAnsi="Times New Roman" w:cs="Times New Roman"/>
          <w:sz w:val="24"/>
          <w:szCs w:val="24"/>
        </w:rPr>
        <w:t>First Name:</w:t>
      </w:r>
    </w:p>
    <w:p w:rsidR="003D2630" w:rsidRPr="00B1168D" w:rsidRDefault="003D2630" w:rsidP="008F10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1168D">
        <w:rPr>
          <w:rFonts w:ascii="Times New Roman" w:hAnsi="Times New Roman" w:cs="Times New Roman"/>
          <w:sz w:val="24"/>
          <w:szCs w:val="24"/>
        </w:rPr>
        <w:t>Student ID Number:</w:t>
      </w:r>
    </w:p>
    <w:p w:rsidR="003D2630" w:rsidRPr="00B1168D" w:rsidRDefault="003D2630" w:rsidP="008F10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1168D">
        <w:rPr>
          <w:rFonts w:ascii="Times New Roman" w:hAnsi="Times New Roman" w:cs="Times New Roman"/>
          <w:sz w:val="24"/>
          <w:szCs w:val="24"/>
        </w:rPr>
        <w:t>IUPUI Email:</w:t>
      </w:r>
    </w:p>
    <w:p w:rsidR="00882928" w:rsidRDefault="00882928" w:rsidP="00C717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A173A" w:rsidRPr="00B1168D" w:rsidRDefault="00C7174C" w:rsidP="004B48C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168D">
        <w:rPr>
          <w:rFonts w:ascii="Times New Roman" w:hAnsi="Times New Roman" w:cs="Times New Roman"/>
          <w:sz w:val="24"/>
          <w:szCs w:val="24"/>
        </w:rPr>
        <w:t xml:space="preserve">By accepting the role of a mentor for the SEIRI Seed </w:t>
      </w:r>
      <w:r w:rsidR="00882928">
        <w:rPr>
          <w:rFonts w:ascii="Times New Roman" w:hAnsi="Times New Roman" w:cs="Times New Roman"/>
          <w:sz w:val="24"/>
          <w:szCs w:val="24"/>
        </w:rPr>
        <w:t>grant-funded</w:t>
      </w:r>
      <w:r w:rsidR="00B078F7">
        <w:rPr>
          <w:rFonts w:ascii="Times New Roman" w:hAnsi="Times New Roman" w:cs="Times New Roman"/>
          <w:sz w:val="24"/>
          <w:szCs w:val="24"/>
        </w:rPr>
        <w:t xml:space="preserve"> “</w:t>
      </w:r>
      <w:r w:rsidRPr="00B1168D">
        <w:rPr>
          <w:rFonts w:ascii="Times New Roman" w:hAnsi="Times New Roman" w:cs="Times New Roman"/>
          <w:sz w:val="24"/>
          <w:szCs w:val="24"/>
        </w:rPr>
        <w:t>Developing Culturally Relevant Pedagogy to Improve the Enrollment and Retention of Underrepresented Students in Computing Programs” project, I understand that I must meet a certain set of standards.  These standards have been established to ensure the best possible experience for students. I understand the participation in the role of mentor for the project is at-will and subject to all applicable policies and procedures of Indiana University</w:t>
      </w:r>
      <w:r w:rsidR="00626E76">
        <w:rPr>
          <w:rFonts w:ascii="Times New Roman" w:hAnsi="Times New Roman" w:cs="Times New Roman"/>
          <w:sz w:val="24"/>
          <w:szCs w:val="24"/>
        </w:rPr>
        <w:t xml:space="preserve"> </w:t>
      </w:r>
      <w:r w:rsidRPr="00B1168D">
        <w:rPr>
          <w:rFonts w:ascii="Times New Roman" w:hAnsi="Times New Roman" w:cs="Times New Roman"/>
          <w:sz w:val="24"/>
          <w:szCs w:val="24"/>
        </w:rPr>
        <w:t xml:space="preserve">in addition to the following:           </w:t>
      </w:r>
    </w:p>
    <w:p w:rsidR="001A173A" w:rsidRPr="00B1168D" w:rsidRDefault="001A173A" w:rsidP="00C717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A173A" w:rsidRPr="00B1168D" w:rsidRDefault="001A173A" w:rsidP="00C717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A173A" w:rsidRPr="004B48C8" w:rsidRDefault="001A173A" w:rsidP="001A173A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B48C8">
        <w:rPr>
          <w:rFonts w:ascii="Times New Roman" w:hAnsi="Times New Roman" w:cs="Times New Roman"/>
          <w:b/>
          <w:sz w:val="24"/>
          <w:szCs w:val="24"/>
        </w:rPr>
        <w:t>Conduct:</w:t>
      </w:r>
    </w:p>
    <w:p w:rsidR="001A173A" w:rsidRPr="00B1168D" w:rsidRDefault="001A173A" w:rsidP="001A173A">
      <w:pPr>
        <w:pStyle w:val="ListParagraph"/>
        <w:numPr>
          <w:ilvl w:val="0"/>
          <w:numId w:val="3"/>
        </w:numPr>
        <w:jc w:val="both"/>
      </w:pPr>
      <w:r w:rsidRPr="00B1168D">
        <w:t>I understand that my conduct is bound by the IUPUI Student Code of Conduct, which can be found at http://studentcode.iu.edu/. </w:t>
      </w:r>
    </w:p>
    <w:p w:rsidR="001A173A" w:rsidRPr="00B1168D" w:rsidRDefault="001A173A" w:rsidP="001A173A">
      <w:pPr>
        <w:pStyle w:val="ListParagraph"/>
        <w:numPr>
          <w:ilvl w:val="0"/>
          <w:numId w:val="3"/>
        </w:numPr>
        <w:jc w:val="both"/>
      </w:pPr>
      <w:r w:rsidRPr="00B1168D">
        <w:t>I affirm I will always represent the Mentor Initiatives in a professional manner in behavior and language.</w:t>
      </w:r>
    </w:p>
    <w:p w:rsidR="001A173A" w:rsidRPr="00B1168D" w:rsidRDefault="001A173A" w:rsidP="001A173A">
      <w:pPr>
        <w:pStyle w:val="ListParagraph"/>
        <w:numPr>
          <w:ilvl w:val="0"/>
          <w:numId w:val="3"/>
        </w:numPr>
        <w:jc w:val="both"/>
      </w:pPr>
      <w:r w:rsidRPr="00B1168D">
        <w:t>I agree to maintain a high level of professionalism during my mentor term.</w:t>
      </w:r>
    </w:p>
    <w:p w:rsidR="001A173A" w:rsidRPr="00B1168D" w:rsidRDefault="001A173A" w:rsidP="001A173A">
      <w:pPr>
        <w:pStyle w:val="ListParagraph"/>
        <w:numPr>
          <w:ilvl w:val="0"/>
          <w:numId w:val="3"/>
        </w:numPr>
        <w:jc w:val="both"/>
      </w:pPr>
      <w:r w:rsidRPr="00B1168D">
        <w:t xml:space="preserve">I understand Indiana University has adopted a Discrimination, Harassment, and Sexual Misconduct policy that is available at </w:t>
      </w:r>
      <w:hyperlink r:id="rId5" w:history="1">
        <w:r w:rsidRPr="00B1168D">
          <w:rPr>
            <w:rStyle w:val="Hyperlink"/>
          </w:rPr>
          <w:t>https://policies.iu.edu/policies/ua-03-discrimination-harassment-and-sexual-misconduct/index.html</w:t>
        </w:r>
      </w:hyperlink>
      <w:r w:rsidRPr="00B1168D">
        <w:t>. I confirm I have read the policy and understand my scholarship may be subject to immediate termination should I violate the policy.</w:t>
      </w:r>
    </w:p>
    <w:p w:rsidR="001A173A" w:rsidRPr="00B1168D" w:rsidRDefault="001A173A" w:rsidP="001A173A">
      <w:pPr>
        <w:pStyle w:val="ListParagraph"/>
        <w:numPr>
          <w:ilvl w:val="0"/>
          <w:numId w:val="3"/>
        </w:numPr>
        <w:jc w:val="both"/>
      </w:pPr>
      <w:r w:rsidRPr="00B1168D">
        <w:t xml:space="preserve">I recognize as a member of the project I am a role model.  I agree to set a positive example for all students by showing respect and consideration for others. </w:t>
      </w:r>
    </w:p>
    <w:p w:rsidR="001A173A" w:rsidRPr="00B1168D" w:rsidRDefault="001A173A" w:rsidP="00B1168D">
      <w:pPr>
        <w:pStyle w:val="ListParagraph"/>
        <w:ind w:left="360"/>
        <w:jc w:val="both"/>
      </w:pPr>
    </w:p>
    <w:p w:rsidR="00B1168D" w:rsidRPr="00B1168D" w:rsidRDefault="00C7174C" w:rsidP="00C717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1168D">
        <w:rPr>
          <w:rFonts w:ascii="Times New Roman" w:hAnsi="Times New Roman" w:cs="Times New Roman"/>
          <w:sz w:val="24"/>
          <w:szCs w:val="24"/>
        </w:rPr>
        <w:t>                   </w:t>
      </w:r>
      <w:r w:rsidR="00B1168D" w:rsidRPr="00B1168D">
        <w:rPr>
          <w:rFonts w:ascii="Times New Roman" w:hAnsi="Times New Roman" w:cs="Times New Roman"/>
          <w:sz w:val="24"/>
          <w:szCs w:val="24"/>
        </w:rPr>
        <w:t xml:space="preserve">                          </w:t>
      </w:r>
    </w:p>
    <w:p w:rsidR="00B1168D" w:rsidRPr="004B48C8" w:rsidRDefault="00B1168D" w:rsidP="00B1168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B48C8">
        <w:rPr>
          <w:rFonts w:ascii="Times New Roman" w:hAnsi="Times New Roman" w:cs="Times New Roman"/>
          <w:b/>
          <w:sz w:val="24"/>
          <w:szCs w:val="24"/>
        </w:rPr>
        <w:t>Professional Expectations:</w:t>
      </w:r>
    </w:p>
    <w:p w:rsidR="00937F80" w:rsidRPr="007B736B" w:rsidRDefault="00937F80" w:rsidP="00937F80">
      <w:pPr>
        <w:pStyle w:val="ListParagraph"/>
        <w:numPr>
          <w:ilvl w:val="0"/>
          <w:numId w:val="5"/>
        </w:numPr>
        <w:jc w:val="both"/>
      </w:pPr>
      <w:r w:rsidRPr="007B736B">
        <w:t xml:space="preserve">I agree to be available to answer </w:t>
      </w:r>
      <w:r w:rsidR="001D4036">
        <w:t>mentees’</w:t>
      </w:r>
      <w:r w:rsidRPr="007B736B">
        <w:t xml:space="preserve"> </w:t>
      </w:r>
      <w:r w:rsidR="00B078F7" w:rsidRPr="007B736B">
        <w:t>inquiries</w:t>
      </w:r>
      <w:r w:rsidR="00B078F7">
        <w:t xml:space="preserve"> within </w:t>
      </w:r>
      <w:r w:rsidR="001D4036">
        <w:t>an</w:t>
      </w:r>
      <w:r w:rsidR="00B078F7">
        <w:t xml:space="preserve"> appropriate amount of time</w:t>
      </w:r>
      <w:r w:rsidRPr="007B736B">
        <w:t xml:space="preserve"> and make appropriate referrals when necessary.</w:t>
      </w:r>
    </w:p>
    <w:p w:rsidR="007B736B" w:rsidRPr="007B736B" w:rsidRDefault="007B736B" w:rsidP="007B736B">
      <w:pPr>
        <w:pStyle w:val="ListParagraph"/>
        <w:numPr>
          <w:ilvl w:val="0"/>
          <w:numId w:val="5"/>
        </w:numPr>
        <w:jc w:val="both"/>
      </w:pPr>
      <w:r w:rsidRPr="007B736B">
        <w:t xml:space="preserve">I will portray both in language and behavior a positive </w:t>
      </w:r>
      <w:r w:rsidR="001D4036">
        <w:t>and</w:t>
      </w:r>
      <w:r w:rsidRPr="007B736B">
        <w:t xml:space="preserve"> inclusive attitude </w:t>
      </w:r>
      <w:r w:rsidR="001D4036">
        <w:t>toward</w:t>
      </w:r>
      <w:r w:rsidRPr="007B736B">
        <w:t xml:space="preserve"> the University, faculty, or staff.</w:t>
      </w:r>
    </w:p>
    <w:p w:rsidR="003D2630" w:rsidRPr="007B736B" w:rsidRDefault="007B736B" w:rsidP="00937F80">
      <w:pPr>
        <w:pStyle w:val="ListParagraph"/>
        <w:numPr>
          <w:ilvl w:val="0"/>
          <w:numId w:val="4"/>
        </w:numPr>
        <w:autoSpaceDE w:val="0"/>
        <w:autoSpaceDN w:val="0"/>
        <w:adjustRightInd w:val="0"/>
      </w:pPr>
      <w:r w:rsidRPr="007B736B">
        <w:t xml:space="preserve">I agree to be sensitive to the uniqueness of each situation and the individual(s) involved.  I understand I am to respect the opinions, values, and cultural backgrounds of all </w:t>
      </w:r>
      <w:r w:rsidR="001D4036">
        <w:t>mentees</w:t>
      </w:r>
      <w:r w:rsidRPr="007B736B">
        <w:t>. </w:t>
      </w:r>
    </w:p>
    <w:p w:rsidR="007B736B" w:rsidRPr="007B736B" w:rsidRDefault="007B736B" w:rsidP="007B736B">
      <w:pPr>
        <w:pStyle w:val="ListParagraph"/>
        <w:numPr>
          <w:ilvl w:val="0"/>
          <w:numId w:val="4"/>
        </w:numPr>
        <w:jc w:val="both"/>
      </w:pPr>
      <w:r w:rsidRPr="007B736B">
        <w:t>I agree to act as a team member</w:t>
      </w:r>
      <w:r w:rsidR="00201693">
        <w:t xml:space="preserve"> of the project</w:t>
      </w:r>
      <w:r w:rsidRPr="007B736B">
        <w:t xml:space="preserve"> by helping, supporting, providing feedback, and collaboratively resolving any situation that may arise for the duration </w:t>
      </w:r>
      <w:r w:rsidR="001D4036">
        <w:t xml:space="preserve">of </w:t>
      </w:r>
      <w:r w:rsidR="00201693">
        <w:t>my mentoring</w:t>
      </w:r>
      <w:r w:rsidRPr="007B736B">
        <w:t>.</w:t>
      </w:r>
    </w:p>
    <w:p w:rsidR="00D41330" w:rsidRPr="00004B66" w:rsidRDefault="00D41330" w:rsidP="007B736B">
      <w:pPr>
        <w:pStyle w:val="ListParagraph"/>
        <w:numPr>
          <w:ilvl w:val="0"/>
          <w:numId w:val="4"/>
        </w:numPr>
        <w:jc w:val="both"/>
      </w:pPr>
      <w:r>
        <w:t xml:space="preserve">I </w:t>
      </w:r>
      <w:r w:rsidR="00853211">
        <w:t>understand</w:t>
      </w:r>
      <w:r w:rsidR="001D4036">
        <w:t xml:space="preserve"> who I am and what</w:t>
      </w:r>
      <w:r>
        <w:t xml:space="preserve"> my </w:t>
      </w:r>
      <w:r w:rsidRPr="00B05949">
        <w:t>role</w:t>
      </w:r>
      <w:r w:rsidR="001D4036" w:rsidRPr="00B05949">
        <w:t xml:space="preserve"> is</w:t>
      </w:r>
      <w:r w:rsidR="00B05949">
        <w:t xml:space="preserve"> as a mentor</w:t>
      </w:r>
      <w:r w:rsidR="00B078F7" w:rsidRPr="00B05949">
        <w:t>.</w:t>
      </w:r>
    </w:p>
    <w:p w:rsidR="00853211" w:rsidRDefault="00853211" w:rsidP="007B736B">
      <w:pPr>
        <w:pStyle w:val="ListParagraph"/>
        <w:numPr>
          <w:ilvl w:val="0"/>
          <w:numId w:val="4"/>
        </w:numPr>
        <w:jc w:val="both"/>
      </w:pPr>
      <w:r>
        <w:t>I understand it</w:t>
      </w:r>
      <w:r w:rsidR="00B078F7">
        <w:t xml:space="preserve"> is a service and I will be comm</w:t>
      </w:r>
      <w:r>
        <w:t>it</w:t>
      </w:r>
      <w:r w:rsidR="00B078F7">
        <w:t>t</w:t>
      </w:r>
      <w:r>
        <w:t>ed to it (</w:t>
      </w:r>
      <w:r w:rsidR="001D4036">
        <w:t xml:space="preserve">it </w:t>
      </w:r>
      <w:r w:rsidR="00201693">
        <w:t xml:space="preserve">will </w:t>
      </w:r>
      <w:r w:rsidR="001D4036">
        <w:t xml:space="preserve">require a </w:t>
      </w:r>
      <w:r>
        <w:t xml:space="preserve">time commitment </w:t>
      </w:r>
      <w:r w:rsidR="001D4036">
        <w:t xml:space="preserve">and </w:t>
      </w:r>
      <w:r>
        <w:t>emotional space)</w:t>
      </w:r>
      <w:r w:rsidR="00057FBD">
        <w:t>.</w:t>
      </w:r>
    </w:p>
    <w:p w:rsidR="007B736B" w:rsidRPr="001D4036" w:rsidRDefault="007B736B" w:rsidP="001D4036">
      <w:pPr>
        <w:pStyle w:val="ListParagraph"/>
        <w:numPr>
          <w:ilvl w:val="0"/>
          <w:numId w:val="4"/>
        </w:numPr>
        <w:jc w:val="both"/>
      </w:pPr>
      <w:r w:rsidRPr="007B736B">
        <w:t xml:space="preserve">I understand </w:t>
      </w:r>
      <w:r w:rsidR="00B078F7">
        <w:t>mentees</w:t>
      </w:r>
      <w:r w:rsidRPr="007B736B">
        <w:t xml:space="preserve"> may share information with me about themselves, their experiences, or their academic performa</w:t>
      </w:r>
      <w:r w:rsidR="00B078F7">
        <w:t>nce. I acknowledge and agree to</w:t>
      </w:r>
      <w:r w:rsidRPr="007B736B">
        <w:t xml:space="preserve"> respect the privacy of all student information and records I may have access to while in this position.</w:t>
      </w:r>
    </w:p>
    <w:p w:rsidR="007B736B" w:rsidRPr="004B48C8" w:rsidRDefault="007B736B" w:rsidP="007B736B">
      <w:p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4B48C8">
        <w:rPr>
          <w:rFonts w:ascii="Times New Roman" w:hAnsi="Times New Roman" w:cs="Times New Roman"/>
          <w:b/>
          <w:sz w:val="24"/>
          <w:szCs w:val="24"/>
        </w:rPr>
        <w:t>Policies</w:t>
      </w:r>
    </w:p>
    <w:p w:rsidR="007B736B" w:rsidRPr="007B736B" w:rsidRDefault="007B736B" w:rsidP="007B736B">
      <w:pPr>
        <w:pStyle w:val="ListParagraph"/>
        <w:numPr>
          <w:ilvl w:val="0"/>
          <w:numId w:val="6"/>
        </w:numPr>
        <w:autoSpaceDE w:val="0"/>
        <w:autoSpaceDN w:val="0"/>
        <w:adjustRightInd w:val="0"/>
      </w:pPr>
      <w:r w:rsidRPr="007B736B">
        <w:t xml:space="preserve">If I am unable to attend </w:t>
      </w:r>
      <w:r w:rsidR="00B078F7">
        <w:t>a session</w:t>
      </w:r>
      <w:r w:rsidRPr="007B736B">
        <w:t xml:space="preserve"> or am running late, I understand I must contact the </w:t>
      </w:r>
      <w:r w:rsidR="001D4036">
        <w:t>instructor</w:t>
      </w:r>
      <w:r w:rsidRPr="007B736B">
        <w:t xml:space="preserve"> </w:t>
      </w:r>
      <w:r w:rsidR="00201693">
        <w:t xml:space="preserve">and I </w:t>
      </w:r>
      <w:r w:rsidRPr="007B736B">
        <w:t>understand it is my responsibility to make sure that communication between myself and the faculty member has been established. </w:t>
      </w:r>
    </w:p>
    <w:p w:rsidR="007B736B" w:rsidRPr="007B736B" w:rsidRDefault="007B736B" w:rsidP="007B736B">
      <w:pPr>
        <w:pStyle w:val="ListParagraph"/>
        <w:numPr>
          <w:ilvl w:val="0"/>
          <w:numId w:val="6"/>
        </w:numPr>
        <w:jc w:val="both"/>
      </w:pPr>
      <w:r w:rsidRPr="007B736B">
        <w:t xml:space="preserve">I understand the University may require me to complete certain training including but not limited to, Campus Security Authority, FERPA, HRMS, and Acceptable Use Agreement </w:t>
      </w:r>
      <w:r w:rsidR="00201693">
        <w:t>training</w:t>
      </w:r>
      <w:r w:rsidRPr="007B736B">
        <w:t>.</w:t>
      </w:r>
    </w:p>
    <w:p w:rsidR="007B736B" w:rsidRPr="007B736B" w:rsidRDefault="007B736B" w:rsidP="007B736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7B736B" w:rsidRPr="004B48C8" w:rsidRDefault="003D79AC" w:rsidP="007B736B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B48C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Mentorship </w:t>
      </w:r>
      <w:r w:rsidR="007B736B" w:rsidRPr="004B48C8">
        <w:rPr>
          <w:rFonts w:ascii="Times New Roman" w:hAnsi="Times New Roman" w:cs="Times New Roman"/>
          <w:b/>
          <w:sz w:val="24"/>
          <w:szCs w:val="24"/>
        </w:rPr>
        <w:t>Information</w:t>
      </w:r>
    </w:p>
    <w:p w:rsidR="007B736B" w:rsidRPr="007B736B" w:rsidRDefault="007B736B" w:rsidP="007B736B">
      <w:pPr>
        <w:pStyle w:val="ListParagraph"/>
        <w:numPr>
          <w:ilvl w:val="0"/>
          <w:numId w:val="7"/>
        </w:numPr>
        <w:jc w:val="both"/>
      </w:pPr>
      <w:r w:rsidRPr="007B736B">
        <w:t xml:space="preserve">I understand that my </w:t>
      </w:r>
      <w:r w:rsidR="00626E76">
        <w:t>mentoring</w:t>
      </w:r>
      <w:r w:rsidRPr="007B736B">
        <w:t xml:space="preserve"> term is from</w:t>
      </w:r>
      <w:r w:rsidR="00626E76">
        <w:t xml:space="preserve"> (</w:t>
      </w:r>
      <w:r w:rsidR="00626E76" w:rsidRPr="00057FBD">
        <w:rPr>
          <w:i/>
        </w:rPr>
        <w:t>start date and end date</w:t>
      </w:r>
      <w:r w:rsidR="00626E76">
        <w:t>)</w:t>
      </w:r>
      <w:r w:rsidRPr="007B736B">
        <w:t xml:space="preserve">.  </w:t>
      </w:r>
    </w:p>
    <w:p w:rsidR="007B736B" w:rsidRPr="007B736B" w:rsidRDefault="007B736B" w:rsidP="007B736B">
      <w:pPr>
        <w:pStyle w:val="ListParagraph"/>
        <w:numPr>
          <w:ilvl w:val="0"/>
          <w:numId w:val="7"/>
        </w:numPr>
        <w:jc w:val="both"/>
      </w:pPr>
      <w:r w:rsidRPr="007B736B">
        <w:t xml:space="preserve">I will receive a </w:t>
      </w:r>
      <w:r w:rsidR="00B078F7">
        <w:t>gift of</w:t>
      </w:r>
      <w:r w:rsidRPr="007B736B">
        <w:t xml:space="preserve"> 100</w:t>
      </w:r>
      <w:r w:rsidR="00626E76">
        <w:t xml:space="preserve"> </w:t>
      </w:r>
      <w:r w:rsidRPr="007B736B">
        <w:t>USD.</w:t>
      </w:r>
    </w:p>
    <w:p w:rsidR="007B736B" w:rsidRPr="007B736B" w:rsidRDefault="007B736B" w:rsidP="007B736B">
      <w:pPr>
        <w:pStyle w:val="ListParagraph"/>
        <w:numPr>
          <w:ilvl w:val="0"/>
          <w:numId w:val="7"/>
        </w:numPr>
        <w:jc w:val="both"/>
      </w:pPr>
      <w:r w:rsidRPr="007B736B">
        <w:t xml:space="preserve">I understand I am serving in this position </w:t>
      </w:r>
      <w:r w:rsidR="00201693">
        <w:t>at-will</w:t>
      </w:r>
      <w:r w:rsidRPr="007B736B">
        <w:t xml:space="preserve"> and that I may be removed for any reason at the University’s sole discretion.</w:t>
      </w:r>
    </w:p>
    <w:p w:rsidR="007B736B" w:rsidRDefault="007B736B" w:rsidP="007B736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B736B" w:rsidRPr="007B736B" w:rsidRDefault="007B736B" w:rsidP="007B736B">
      <w:pPr>
        <w:jc w:val="both"/>
        <w:rPr>
          <w:rFonts w:ascii="Times New Roman" w:hAnsi="Times New Roman" w:cs="Times New Roman"/>
          <w:sz w:val="24"/>
          <w:szCs w:val="24"/>
        </w:rPr>
      </w:pPr>
      <w:r w:rsidRPr="007B736B">
        <w:rPr>
          <w:rFonts w:ascii="Times New Roman" w:hAnsi="Times New Roman" w:cs="Times New Roman"/>
          <w:sz w:val="24"/>
          <w:szCs w:val="24"/>
        </w:rPr>
        <w:t xml:space="preserve">I accept the position of </w:t>
      </w:r>
      <w:r w:rsidR="00B078F7">
        <w:rPr>
          <w:rFonts w:ascii="Times New Roman" w:hAnsi="Times New Roman" w:cs="Times New Roman"/>
          <w:sz w:val="24"/>
          <w:szCs w:val="24"/>
        </w:rPr>
        <w:t>mentor of the “</w:t>
      </w:r>
      <w:r w:rsidR="00B078F7" w:rsidRPr="00B1168D">
        <w:rPr>
          <w:rFonts w:ascii="Times New Roman" w:hAnsi="Times New Roman" w:cs="Times New Roman"/>
          <w:sz w:val="24"/>
          <w:szCs w:val="24"/>
        </w:rPr>
        <w:t>Developing Culturally Relevant Pedagogy to Improve the Enrollment and Retention of Underrepresented Students in Computing Programs”</w:t>
      </w:r>
      <w:r w:rsidR="00B078F7">
        <w:rPr>
          <w:rFonts w:ascii="Times New Roman" w:hAnsi="Times New Roman" w:cs="Times New Roman"/>
          <w:sz w:val="24"/>
          <w:szCs w:val="24"/>
        </w:rPr>
        <w:t xml:space="preserve"> project</w:t>
      </w:r>
      <w:r w:rsidRPr="007B736B">
        <w:rPr>
          <w:rFonts w:ascii="Times New Roman" w:hAnsi="Times New Roman" w:cs="Times New Roman"/>
          <w:sz w:val="24"/>
          <w:szCs w:val="24"/>
        </w:rPr>
        <w:t xml:space="preserve"> and I expressly agree to abide by all University policies and the terms stated herein.  </w:t>
      </w:r>
    </w:p>
    <w:p w:rsidR="007B736B" w:rsidRDefault="007B736B" w:rsidP="007B736B">
      <w:pPr>
        <w:autoSpaceDE w:val="0"/>
        <w:autoSpaceDN w:val="0"/>
        <w:adjustRightInd w:val="0"/>
      </w:pPr>
    </w:p>
    <w:p w:rsidR="004B48C8" w:rsidRDefault="004B48C8" w:rsidP="007B736B">
      <w:pPr>
        <w:autoSpaceDE w:val="0"/>
        <w:autoSpaceDN w:val="0"/>
        <w:adjustRightInd w:val="0"/>
      </w:pPr>
    </w:p>
    <w:p w:rsidR="007B736B" w:rsidRPr="004B48C8" w:rsidRDefault="007B736B" w:rsidP="007B736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7B736B" w:rsidRPr="004B48C8" w:rsidRDefault="007B736B" w:rsidP="007B736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B48C8">
        <w:rPr>
          <w:rFonts w:ascii="Times New Roman" w:hAnsi="Times New Roman" w:cs="Times New Roman"/>
          <w:sz w:val="24"/>
          <w:szCs w:val="24"/>
        </w:rPr>
        <w:t>Mentor Signature</w:t>
      </w:r>
      <w:r w:rsidR="006F34AC" w:rsidRPr="004B48C8">
        <w:rPr>
          <w:rFonts w:ascii="Times New Roman" w:hAnsi="Times New Roman" w:cs="Times New Roman"/>
          <w:sz w:val="24"/>
          <w:szCs w:val="24"/>
        </w:rPr>
        <w:t>:</w:t>
      </w:r>
    </w:p>
    <w:p w:rsidR="006F34AC" w:rsidRPr="004B48C8" w:rsidRDefault="006F34AC" w:rsidP="007B736B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4B48C8">
        <w:rPr>
          <w:rFonts w:ascii="Times New Roman" w:hAnsi="Times New Roman" w:cs="Times New Roman"/>
          <w:sz w:val="24"/>
          <w:szCs w:val="24"/>
        </w:rPr>
        <w:t>Date:</w:t>
      </w:r>
    </w:p>
    <w:sectPr w:rsidR="006F34AC" w:rsidRPr="004B4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671DA"/>
    <w:multiLevelType w:val="hybridMultilevel"/>
    <w:tmpl w:val="234449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E746C5"/>
    <w:multiLevelType w:val="hybridMultilevel"/>
    <w:tmpl w:val="85DE32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C4F0D99"/>
    <w:multiLevelType w:val="hybridMultilevel"/>
    <w:tmpl w:val="B60EC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3003F6"/>
    <w:multiLevelType w:val="hybridMultilevel"/>
    <w:tmpl w:val="5BA65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AE2A35"/>
    <w:multiLevelType w:val="hybridMultilevel"/>
    <w:tmpl w:val="CF7C5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1E1113"/>
    <w:multiLevelType w:val="hybridMultilevel"/>
    <w:tmpl w:val="562EB4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zIyMjS0NDA1MzJR0lEKTi0uzszPAykwqQUAplNM9ywAAAA="/>
  </w:docVars>
  <w:rsids>
    <w:rsidRoot w:val="003D2630"/>
    <w:rsid w:val="00004B66"/>
    <w:rsid w:val="00057FBD"/>
    <w:rsid w:val="001A173A"/>
    <w:rsid w:val="001B5687"/>
    <w:rsid w:val="001D4036"/>
    <w:rsid w:val="00201693"/>
    <w:rsid w:val="00373273"/>
    <w:rsid w:val="003D2630"/>
    <w:rsid w:val="003D79AC"/>
    <w:rsid w:val="00476610"/>
    <w:rsid w:val="004B48C8"/>
    <w:rsid w:val="006125A1"/>
    <w:rsid w:val="00626E76"/>
    <w:rsid w:val="006F34AC"/>
    <w:rsid w:val="007B736B"/>
    <w:rsid w:val="00853211"/>
    <w:rsid w:val="00882928"/>
    <w:rsid w:val="008F10A3"/>
    <w:rsid w:val="00937F80"/>
    <w:rsid w:val="00B05949"/>
    <w:rsid w:val="00B078F7"/>
    <w:rsid w:val="00B1168D"/>
    <w:rsid w:val="00C7174C"/>
    <w:rsid w:val="00D41330"/>
    <w:rsid w:val="00DA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E0DDB"/>
  <w15:chartTrackingRefBased/>
  <w15:docId w15:val="{BE21D45C-54C7-488C-A385-F6A78024C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263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173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57FB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A7E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7E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7E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7E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7E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7E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E0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64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licies.iu.edu/policies/ua-03-discrimination-harassment-and-sexual-misconduct/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hun, Shamima</dc:creator>
  <cp:keywords/>
  <dc:description/>
  <cp:lastModifiedBy>Mithun, Shamima</cp:lastModifiedBy>
  <cp:revision>5</cp:revision>
  <dcterms:created xsi:type="dcterms:W3CDTF">2022-06-29T17:35:00Z</dcterms:created>
  <dcterms:modified xsi:type="dcterms:W3CDTF">2022-07-01T16:21:00Z</dcterms:modified>
</cp:coreProperties>
</file>